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C7E7F5" w14:textId="77777777" w:rsidR="00834A39" w:rsidRDefault="00834A39"/>
    <w:p w14:paraId="661A7B04" w14:textId="77777777" w:rsidR="002E7EA6" w:rsidRDefault="002E7EA6" w:rsidP="002E7EA6">
      <w:pPr>
        <w:pStyle w:val="Ttulo"/>
        <w:jc w:val="center"/>
      </w:pPr>
      <w:r>
        <w:t>Cuestionario para el Cálculo de Macros</w:t>
      </w:r>
    </w:p>
    <w:p w14:paraId="20EE4091" w14:textId="77777777" w:rsidR="002E7EA6" w:rsidRDefault="002E7EA6" w:rsidP="002E7EA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7A6A3E" wp14:editId="394AD558">
                <wp:simplePos x="0" y="0"/>
                <wp:positionH relativeFrom="column">
                  <wp:posOffset>5715</wp:posOffset>
                </wp:positionH>
                <wp:positionV relativeFrom="paragraph">
                  <wp:posOffset>95885</wp:posOffset>
                </wp:positionV>
                <wp:extent cx="5638800" cy="1866900"/>
                <wp:effectExtent l="0" t="0" r="19050" b="1905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0" cy="1866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3E8A8B" w14:textId="77777777" w:rsidR="002E7EA6" w:rsidRDefault="002E7EA6" w:rsidP="002E7EA6">
                            <w:pPr>
                              <w:pStyle w:val="Ttulo2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2E7EA6">
                              <w:rPr>
                                <w:b/>
                                <w:color w:val="FFFFFF" w:themeColor="background1"/>
                              </w:rPr>
                              <w:t>Instrucciones para el llenado y envió</w:t>
                            </w:r>
                          </w:p>
                          <w:p w14:paraId="3255C373" w14:textId="77777777" w:rsidR="002E7EA6" w:rsidRDefault="002E7EA6" w:rsidP="002E7EA6">
                            <w:pPr>
                              <w:pStyle w:val="Prrafodelista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Una vez que tu pago ha sido procesado, descarga el formulario y llénalo.</w:t>
                            </w:r>
                          </w:p>
                          <w:p w14:paraId="1F37DB29" w14:textId="77777777" w:rsidR="002E7EA6" w:rsidRDefault="002E7EA6" w:rsidP="002E7EA6">
                            <w:pPr>
                              <w:pStyle w:val="Prrafodelista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Para llenarlo posiciónate en cada uno de los campos que aparecen a continuación y llénalo con la información que se te solicita. </w:t>
                            </w:r>
                          </w:p>
                          <w:p w14:paraId="3CDF7934" w14:textId="77777777" w:rsidR="002E7EA6" w:rsidRPr="002E7EA6" w:rsidRDefault="002E7EA6" w:rsidP="002E7EA6">
                            <w:pPr>
                              <w:pStyle w:val="Prrafodelista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Una vez lleno, guárdalo en tu ordenador y envíamelo por corre electrónico a la dirección </w:t>
                            </w:r>
                            <w:hyperlink r:id="rId7" w:history="1">
                              <w:r w:rsidRPr="00DF0849">
                                <w:rPr>
                                  <w:rStyle w:val="Hipervnculo"/>
                                  <w:b/>
                                </w:rPr>
                                <w:t>emilio@mundoketo.com</w:t>
                              </w:r>
                            </w:hyperlink>
                          </w:p>
                          <w:p w14:paraId="64399A67" w14:textId="77777777" w:rsidR="002E7EA6" w:rsidRDefault="002E7EA6" w:rsidP="002E7EA6">
                            <w:pPr>
                              <w:pStyle w:val="Prrafodelista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En lo que lo reciba estaré preparándote tu plan mensual de alimentación y te lo haré llegar por correo electrónico. </w:t>
                            </w:r>
                          </w:p>
                          <w:p w14:paraId="10E54B72" w14:textId="77777777" w:rsidR="002E7EA6" w:rsidRDefault="002E7EA6" w:rsidP="002E7EA6">
                            <w:pPr>
                              <w:pStyle w:val="Prrafodelista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Si tienes alguna duda envíamela al correo que te indiqué anteriormente. </w:t>
                            </w:r>
                          </w:p>
                          <w:p w14:paraId="478C08B7" w14:textId="77777777" w:rsidR="00C54F35" w:rsidRPr="002E7EA6" w:rsidRDefault="00C54F35" w:rsidP="00C54F35">
                            <w:pPr>
                              <w:ind w:left="36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7A6A3E" id="Rectángulo 2" o:spid="_x0000_s1026" style="position:absolute;margin-left:.45pt;margin-top:7.55pt;width:444pt;height:14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" fillcolor="#ffc000 [3207]" strokecolor="#7f5f00 [1607]" strokeweight="1pt">
                <v:textbox>
                  <w:txbxContent>
                    <w:p w14:paraId="183E8A8B" w14:textId="77777777" w:rsidR="002E7EA6" w:rsidRDefault="002E7EA6" w:rsidP="002E7EA6">
                      <w:pPr>
                        <w:pStyle w:val="Ttulo2"/>
                        <w:rPr>
                          <w:b/>
                          <w:color w:val="FFFFFF" w:themeColor="background1"/>
                        </w:rPr>
                      </w:pPr>
                      <w:r w:rsidRPr="002E7EA6">
                        <w:rPr>
                          <w:b/>
                          <w:color w:val="FFFFFF" w:themeColor="background1"/>
                        </w:rPr>
                        <w:t>Instrucciones para el llenado y envió</w:t>
                      </w:r>
                    </w:p>
                    <w:p w14:paraId="3255C373" w14:textId="77777777" w:rsidR="002E7EA6" w:rsidRDefault="002E7EA6" w:rsidP="002E7EA6">
                      <w:pPr>
                        <w:pStyle w:val="Prrafodelista"/>
                        <w:numPr>
                          <w:ilvl w:val="0"/>
                          <w:numId w:val="1"/>
                        </w:numPr>
                      </w:pPr>
                      <w:r>
                        <w:t>Una vez que tu pago ha sido procesado, descarga el formulario y llénalo.</w:t>
                      </w:r>
                    </w:p>
                    <w:p w14:paraId="1F37DB29" w14:textId="77777777" w:rsidR="002E7EA6" w:rsidRDefault="002E7EA6" w:rsidP="002E7EA6">
                      <w:pPr>
                        <w:pStyle w:val="Prrafodelista"/>
                        <w:numPr>
                          <w:ilvl w:val="0"/>
                          <w:numId w:val="1"/>
                        </w:numPr>
                      </w:pPr>
                      <w:r>
                        <w:t xml:space="preserve">Para llenarlo posiciónate en cada uno de los campos que aparecen a continuación y llénalo con la información que se te solicita. </w:t>
                      </w:r>
                    </w:p>
                    <w:p w14:paraId="3CDF7934" w14:textId="77777777" w:rsidR="002E7EA6" w:rsidRPr="002E7EA6" w:rsidRDefault="002E7EA6" w:rsidP="002E7EA6">
                      <w:pPr>
                        <w:pStyle w:val="Prrafodelista"/>
                        <w:numPr>
                          <w:ilvl w:val="0"/>
                          <w:numId w:val="1"/>
                        </w:numPr>
                      </w:pPr>
                      <w:r>
                        <w:t xml:space="preserve">Una vez lleno, guárdalo en tu ordenador y envíamelo por corre electrónico a la dirección </w:t>
                      </w:r>
                      <w:hyperlink r:id="rId8" w:history="1">
                        <w:r w:rsidRPr="00DF0849">
                          <w:rPr>
                            <w:rStyle w:val="Hipervnculo"/>
                            <w:b/>
                          </w:rPr>
                          <w:t>emilio@mundoketo.com</w:t>
                        </w:r>
                      </w:hyperlink>
                    </w:p>
                    <w:p w14:paraId="64399A67" w14:textId="77777777" w:rsidR="002E7EA6" w:rsidRDefault="002E7EA6" w:rsidP="002E7EA6">
                      <w:pPr>
                        <w:pStyle w:val="Prrafodelista"/>
                        <w:numPr>
                          <w:ilvl w:val="0"/>
                          <w:numId w:val="1"/>
                        </w:numPr>
                      </w:pPr>
                      <w:r>
                        <w:t xml:space="preserve">En lo que lo reciba estaré preparándote tu plan mensual de alimentación y te lo haré llegar por correo electrónico. </w:t>
                      </w:r>
                    </w:p>
                    <w:p w14:paraId="10E54B72" w14:textId="77777777" w:rsidR="002E7EA6" w:rsidRDefault="002E7EA6" w:rsidP="002E7EA6">
                      <w:pPr>
                        <w:pStyle w:val="Prrafodelista"/>
                        <w:numPr>
                          <w:ilvl w:val="0"/>
                          <w:numId w:val="1"/>
                        </w:numPr>
                      </w:pPr>
                      <w:r>
                        <w:t xml:space="preserve">Si tienes alguna duda envíamela al correo que te indiqué anteriormente. </w:t>
                      </w:r>
                    </w:p>
                    <w:p w14:paraId="478C08B7" w14:textId="77777777" w:rsidR="00C54F35" w:rsidRPr="002E7EA6" w:rsidRDefault="00C54F35" w:rsidP="00C54F35">
                      <w:pPr>
                        <w:ind w:left="360"/>
                      </w:pPr>
                    </w:p>
                  </w:txbxContent>
                </v:textbox>
              </v:rect>
            </w:pict>
          </mc:Fallback>
        </mc:AlternateContent>
      </w:r>
    </w:p>
    <w:p w14:paraId="6F2FB4AB" w14:textId="77777777" w:rsidR="002E7EA6" w:rsidRDefault="002E7EA6" w:rsidP="002E7EA6"/>
    <w:p w14:paraId="1432F497" w14:textId="77777777" w:rsidR="002E7EA6" w:rsidRDefault="002E7EA6" w:rsidP="002E7EA6"/>
    <w:p w14:paraId="01DE1110" w14:textId="77777777" w:rsidR="002E7EA6" w:rsidRDefault="002E7EA6" w:rsidP="002E7EA6"/>
    <w:p w14:paraId="3F413BE0" w14:textId="77777777" w:rsidR="002E7EA6" w:rsidRDefault="002E7EA6" w:rsidP="002E7EA6"/>
    <w:p w14:paraId="44A2C889" w14:textId="77777777" w:rsidR="002E7EA6" w:rsidRDefault="002E7EA6" w:rsidP="002E7EA6"/>
    <w:p w14:paraId="33F3F72D" w14:textId="77777777" w:rsidR="002E7EA6" w:rsidRDefault="002E7EA6" w:rsidP="002E7EA6"/>
    <w:p w14:paraId="315E5729" w14:textId="77777777" w:rsidR="002E7EA6" w:rsidRDefault="00C54F35" w:rsidP="002E7EA6">
      <w:r>
        <w:t>NOTA IMPORTANTE: Todas las medidas agrégalas en Sistema Métrico (kilogramos y centímetros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55"/>
        <w:gridCol w:w="1984"/>
        <w:gridCol w:w="5289"/>
      </w:tblGrid>
      <w:tr w:rsidR="00C54F35" w14:paraId="7D5EF648" w14:textId="77777777" w:rsidTr="00D41FE8">
        <w:trPr>
          <w:trHeight w:val="424"/>
        </w:trPr>
        <w:tc>
          <w:tcPr>
            <w:tcW w:w="1555" w:type="dxa"/>
            <w:shd w:val="clear" w:color="auto" w:fill="E7E6E6" w:themeFill="background2"/>
            <w:vAlign w:val="center"/>
          </w:tcPr>
          <w:p w14:paraId="0B428342" w14:textId="77777777" w:rsidR="00C54F35" w:rsidRDefault="00C54F35" w:rsidP="00C54F35">
            <w:r>
              <w:t>Nombre:</w:t>
            </w:r>
          </w:p>
        </w:tc>
        <w:tc>
          <w:tcPr>
            <w:tcW w:w="7273" w:type="dxa"/>
            <w:gridSpan w:val="2"/>
          </w:tcPr>
          <w:p w14:paraId="11B239C5" w14:textId="77777777" w:rsidR="00C54F35" w:rsidRDefault="00C54F35" w:rsidP="002E7EA6"/>
        </w:tc>
      </w:tr>
      <w:tr w:rsidR="00C54F35" w14:paraId="14DBF01F" w14:textId="77777777" w:rsidTr="00D41FE8">
        <w:trPr>
          <w:trHeight w:val="413"/>
        </w:trPr>
        <w:tc>
          <w:tcPr>
            <w:tcW w:w="3539" w:type="dxa"/>
            <w:gridSpan w:val="2"/>
            <w:shd w:val="clear" w:color="auto" w:fill="E7E6E6" w:themeFill="background2"/>
            <w:vAlign w:val="center"/>
          </w:tcPr>
          <w:p w14:paraId="3F1B1F71" w14:textId="77777777" w:rsidR="00C54F35" w:rsidRDefault="00C54F35" w:rsidP="00C54F35">
            <w:r>
              <w:t>Fecha de Nacimiento (</w:t>
            </w:r>
            <w:proofErr w:type="spellStart"/>
            <w:r>
              <w:t>dd</w:t>
            </w:r>
            <w:proofErr w:type="spellEnd"/>
            <w:r>
              <w:t>/mm/</w:t>
            </w:r>
            <w:proofErr w:type="spellStart"/>
            <w:r>
              <w:t>aaaa</w:t>
            </w:r>
            <w:proofErr w:type="spellEnd"/>
            <w:r>
              <w:t>):</w:t>
            </w:r>
          </w:p>
        </w:tc>
        <w:tc>
          <w:tcPr>
            <w:tcW w:w="5289" w:type="dxa"/>
          </w:tcPr>
          <w:p w14:paraId="0E92127D" w14:textId="77777777" w:rsidR="00C54F35" w:rsidRDefault="00C54F35" w:rsidP="002E7EA6"/>
        </w:tc>
      </w:tr>
      <w:tr w:rsidR="00C54F35" w14:paraId="5E22C84F" w14:textId="77777777" w:rsidTr="00D41FE8">
        <w:trPr>
          <w:trHeight w:val="413"/>
        </w:trPr>
        <w:tc>
          <w:tcPr>
            <w:tcW w:w="1555" w:type="dxa"/>
            <w:shd w:val="clear" w:color="auto" w:fill="E7E6E6" w:themeFill="background2"/>
            <w:vAlign w:val="center"/>
          </w:tcPr>
          <w:p w14:paraId="54979D44" w14:textId="77777777" w:rsidR="00C54F35" w:rsidRDefault="00C54F35" w:rsidP="00C54F35">
            <w:r>
              <w:t>Nacionalidad:</w:t>
            </w:r>
          </w:p>
        </w:tc>
        <w:tc>
          <w:tcPr>
            <w:tcW w:w="7273" w:type="dxa"/>
            <w:gridSpan w:val="2"/>
          </w:tcPr>
          <w:p w14:paraId="577928E5" w14:textId="77777777" w:rsidR="00C54F35" w:rsidRDefault="00C54F35" w:rsidP="002E7EA6"/>
        </w:tc>
      </w:tr>
      <w:tr w:rsidR="00C54F35" w14:paraId="60F9F46A" w14:textId="77777777" w:rsidTr="00D41FE8">
        <w:trPr>
          <w:trHeight w:val="413"/>
        </w:trPr>
        <w:tc>
          <w:tcPr>
            <w:tcW w:w="1555" w:type="dxa"/>
            <w:shd w:val="clear" w:color="auto" w:fill="E7E6E6" w:themeFill="background2"/>
            <w:vAlign w:val="center"/>
          </w:tcPr>
          <w:p w14:paraId="776B66D9" w14:textId="77777777" w:rsidR="00C54F35" w:rsidRDefault="00C54F35" w:rsidP="00C54F35">
            <w:r>
              <w:t>Sexo:</w:t>
            </w:r>
          </w:p>
        </w:tc>
        <w:tc>
          <w:tcPr>
            <w:tcW w:w="7273" w:type="dxa"/>
            <w:gridSpan w:val="2"/>
          </w:tcPr>
          <w:p w14:paraId="6E557F1A" w14:textId="6718D155" w:rsidR="00C54F35" w:rsidRDefault="009E1CE6" w:rsidP="002E7EA6">
            <w:r>
              <w:t>(  ) Mujer;</w:t>
            </w:r>
            <w:bookmarkStart w:id="0" w:name="_GoBack"/>
            <w:bookmarkEnd w:id="0"/>
            <w:r>
              <w:t xml:space="preserve">   (  ) Hombre</w:t>
            </w:r>
          </w:p>
        </w:tc>
      </w:tr>
    </w:tbl>
    <w:p w14:paraId="70227CF8" w14:textId="77777777" w:rsidR="00C54F35" w:rsidRDefault="00C54F35" w:rsidP="002E7EA6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55"/>
        <w:gridCol w:w="567"/>
        <w:gridCol w:w="6706"/>
      </w:tblGrid>
      <w:tr w:rsidR="00C54F35" w14:paraId="635952DE" w14:textId="77777777" w:rsidTr="00D41FE8">
        <w:trPr>
          <w:trHeight w:val="413"/>
        </w:trPr>
        <w:tc>
          <w:tcPr>
            <w:tcW w:w="1555" w:type="dxa"/>
            <w:shd w:val="clear" w:color="auto" w:fill="E7E6E6" w:themeFill="background2"/>
            <w:vAlign w:val="center"/>
          </w:tcPr>
          <w:p w14:paraId="76211699" w14:textId="77777777" w:rsidR="00C54F35" w:rsidRDefault="00C54F35" w:rsidP="00B732EF">
            <w:r>
              <w:t>Peso: (kg):</w:t>
            </w:r>
          </w:p>
        </w:tc>
        <w:tc>
          <w:tcPr>
            <w:tcW w:w="7273" w:type="dxa"/>
            <w:gridSpan w:val="2"/>
          </w:tcPr>
          <w:p w14:paraId="6E6CE9FC" w14:textId="77777777" w:rsidR="00C54F35" w:rsidRDefault="00C54F35" w:rsidP="00B732EF"/>
        </w:tc>
      </w:tr>
      <w:tr w:rsidR="00C54F35" w14:paraId="223D362F" w14:textId="77777777" w:rsidTr="00D41FE8">
        <w:trPr>
          <w:trHeight w:val="413"/>
        </w:trPr>
        <w:tc>
          <w:tcPr>
            <w:tcW w:w="1555" w:type="dxa"/>
            <w:shd w:val="clear" w:color="auto" w:fill="E7E6E6" w:themeFill="background2"/>
            <w:vAlign w:val="center"/>
          </w:tcPr>
          <w:p w14:paraId="74CD0542" w14:textId="77777777" w:rsidR="00C54F35" w:rsidRDefault="00C54F35" w:rsidP="00B732EF">
            <w:r>
              <w:t xml:space="preserve">Estatura (cm): </w:t>
            </w:r>
          </w:p>
        </w:tc>
        <w:tc>
          <w:tcPr>
            <w:tcW w:w="7273" w:type="dxa"/>
            <w:gridSpan w:val="2"/>
          </w:tcPr>
          <w:p w14:paraId="784FA36B" w14:textId="77777777" w:rsidR="00C54F35" w:rsidRDefault="00C54F35" w:rsidP="00B732EF"/>
        </w:tc>
      </w:tr>
      <w:tr w:rsidR="00C54F35" w14:paraId="4A046319" w14:textId="77777777" w:rsidTr="00D41FE8">
        <w:trPr>
          <w:trHeight w:val="413"/>
        </w:trPr>
        <w:tc>
          <w:tcPr>
            <w:tcW w:w="2122" w:type="dxa"/>
            <w:gridSpan w:val="2"/>
            <w:shd w:val="clear" w:color="auto" w:fill="E7E6E6" w:themeFill="background2"/>
            <w:vAlign w:val="center"/>
          </w:tcPr>
          <w:p w14:paraId="21547BB9" w14:textId="77777777" w:rsidR="00C54F35" w:rsidRDefault="00C54F35" w:rsidP="00B732EF">
            <w:r>
              <w:t>Nivel de Actividad:</w:t>
            </w:r>
          </w:p>
        </w:tc>
        <w:tc>
          <w:tcPr>
            <w:tcW w:w="6706" w:type="dxa"/>
          </w:tcPr>
          <w:p w14:paraId="411B2918" w14:textId="200E84B4" w:rsidR="00C54F35" w:rsidRDefault="006640BA" w:rsidP="00B732EF">
            <w:proofErr w:type="gramStart"/>
            <w:r>
              <w:t>(  )</w:t>
            </w:r>
            <w:proofErr w:type="gramEnd"/>
            <w:r>
              <w:t xml:space="preserve"> </w:t>
            </w:r>
            <w:r w:rsidR="005E52D0">
              <w:t>Sedentario</w:t>
            </w:r>
            <w:r w:rsidR="00EB3F23">
              <w:t>;</w:t>
            </w:r>
            <w:r>
              <w:t xml:space="preserve"> (  ) Bajo</w:t>
            </w:r>
            <w:r w:rsidR="00EB3F23">
              <w:t>;</w:t>
            </w:r>
            <w:r>
              <w:t xml:space="preserve">   (  ) Moderado</w:t>
            </w:r>
            <w:r w:rsidR="00EB3F23">
              <w:t>;</w:t>
            </w:r>
            <w:r>
              <w:t xml:space="preserve">  (  ) Alto</w:t>
            </w:r>
            <w:r w:rsidR="00EB3F23">
              <w:t>;</w:t>
            </w:r>
            <w:r>
              <w:t xml:space="preserve">  (   ) Deportista</w:t>
            </w:r>
            <w:r w:rsidR="00EB3F23">
              <w:t>;</w:t>
            </w:r>
            <w:r>
              <w:t xml:space="preserve"> </w:t>
            </w:r>
          </w:p>
        </w:tc>
      </w:tr>
    </w:tbl>
    <w:p w14:paraId="255A86B5" w14:textId="77777777" w:rsidR="00A73CE1" w:rsidRDefault="00A73CE1" w:rsidP="002E7EA6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FC74D1" w14:paraId="6B3BE244" w14:textId="77777777" w:rsidTr="00DA06B8">
        <w:tc>
          <w:tcPr>
            <w:tcW w:w="4414" w:type="dxa"/>
          </w:tcPr>
          <w:p w14:paraId="1CEE9251" w14:textId="77777777" w:rsidR="00A73CE1" w:rsidRPr="00A73CE1" w:rsidRDefault="00A73CE1" w:rsidP="00A73CE1">
            <w:pPr>
              <w:jc w:val="center"/>
              <w:rPr>
                <w:b/>
              </w:rPr>
            </w:pPr>
            <w:r w:rsidRPr="00A73CE1">
              <w:rPr>
                <w:b/>
              </w:rPr>
              <w:t>Mujeres</w:t>
            </w:r>
            <w:r w:rsidRPr="00A73CE1">
              <w:rPr>
                <w:b/>
                <w:noProof/>
              </w:rPr>
              <w:drawing>
                <wp:inline distT="0" distB="0" distL="0" distR="0" wp14:anchorId="7A22D0C4" wp14:editId="24AFEB96">
                  <wp:extent cx="2724150" cy="965058"/>
                  <wp:effectExtent l="0" t="0" r="0" b="6985"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383" cy="980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4" w:type="dxa"/>
          </w:tcPr>
          <w:p w14:paraId="076FE89F" w14:textId="77777777" w:rsidR="00A73CE1" w:rsidRPr="00A73CE1" w:rsidRDefault="00A73CE1" w:rsidP="00A73CE1">
            <w:pPr>
              <w:jc w:val="center"/>
              <w:rPr>
                <w:b/>
              </w:rPr>
            </w:pPr>
            <w:r w:rsidRPr="00A73CE1">
              <w:rPr>
                <w:b/>
              </w:rPr>
              <w:t>Hombres</w:t>
            </w:r>
            <w:r w:rsidRPr="00A73CE1">
              <w:rPr>
                <w:b/>
                <w:noProof/>
              </w:rPr>
              <w:drawing>
                <wp:inline distT="0" distB="0" distL="0" distR="0" wp14:anchorId="0BEDA10D" wp14:editId="2AE8C0E6">
                  <wp:extent cx="2723598" cy="940435"/>
                  <wp:effectExtent l="0" t="0" r="635" b="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1559" cy="9846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6447FB" w14:textId="77777777" w:rsidR="00A73CE1" w:rsidRDefault="00A73CE1" w:rsidP="00A73CE1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A73CE1" w14:paraId="193E835F" w14:textId="77777777" w:rsidTr="00D41FE8">
        <w:trPr>
          <w:trHeight w:val="484"/>
        </w:trPr>
        <w:tc>
          <w:tcPr>
            <w:tcW w:w="8828" w:type="dxa"/>
            <w:shd w:val="clear" w:color="auto" w:fill="E7E6E6" w:themeFill="background2"/>
            <w:vAlign w:val="center"/>
          </w:tcPr>
          <w:p w14:paraId="692A5CFF" w14:textId="77777777" w:rsidR="00A73CE1" w:rsidRDefault="00A73CE1" w:rsidP="00A73CE1">
            <w:pPr>
              <w:jc w:val="center"/>
            </w:pPr>
            <w:r>
              <w:t>Usando la imagen anterior como guía, indique si porcentaje de grasa estimado</w:t>
            </w:r>
          </w:p>
        </w:tc>
      </w:tr>
      <w:tr w:rsidR="00A73CE1" w14:paraId="2C1E689B" w14:textId="77777777" w:rsidTr="00A73CE1">
        <w:trPr>
          <w:trHeight w:val="475"/>
        </w:trPr>
        <w:tc>
          <w:tcPr>
            <w:tcW w:w="8828" w:type="dxa"/>
          </w:tcPr>
          <w:p w14:paraId="0E429A19" w14:textId="77777777" w:rsidR="00A73CE1" w:rsidRDefault="00A73CE1" w:rsidP="00C54F35">
            <w:pPr>
              <w:jc w:val="center"/>
            </w:pPr>
          </w:p>
        </w:tc>
      </w:tr>
    </w:tbl>
    <w:p w14:paraId="259FCCA4" w14:textId="77777777" w:rsidR="00C54F35" w:rsidRDefault="00C54F35" w:rsidP="00C54F35">
      <w:pPr>
        <w:jc w:val="center"/>
      </w:pPr>
    </w:p>
    <w:sectPr w:rsidR="00C54F35">
      <w:headerReference w:type="default" r:id="rId11"/>
      <w:footerReference w:type="defaul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8D2946" w14:textId="77777777" w:rsidR="006B6ED1" w:rsidRDefault="006B6ED1" w:rsidP="002E7EA6">
      <w:pPr>
        <w:spacing w:after="0" w:line="240" w:lineRule="auto"/>
      </w:pPr>
      <w:r>
        <w:separator/>
      </w:r>
    </w:p>
  </w:endnote>
  <w:endnote w:type="continuationSeparator" w:id="0">
    <w:p w14:paraId="56CF7227" w14:textId="77777777" w:rsidR="006B6ED1" w:rsidRDefault="006B6ED1" w:rsidP="002E7E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7AA0B" w14:textId="77777777" w:rsidR="00D41FE8" w:rsidRDefault="009E1CE6" w:rsidP="00D41FE8">
    <w:pPr>
      <w:pStyle w:val="Piedepgina"/>
      <w:jc w:val="center"/>
    </w:pPr>
    <w:hyperlink r:id="rId1" w:history="1">
      <w:r w:rsidR="00D41FE8" w:rsidRPr="00D41FE8">
        <w:rPr>
          <w:rStyle w:val="Hipervnculo"/>
        </w:rPr>
        <w:t>www.mundoketo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AB2D26" w14:textId="77777777" w:rsidR="006B6ED1" w:rsidRDefault="006B6ED1" w:rsidP="002E7EA6">
      <w:pPr>
        <w:spacing w:after="0" w:line="240" w:lineRule="auto"/>
      </w:pPr>
      <w:r>
        <w:separator/>
      </w:r>
    </w:p>
  </w:footnote>
  <w:footnote w:type="continuationSeparator" w:id="0">
    <w:p w14:paraId="69D9A809" w14:textId="77777777" w:rsidR="006B6ED1" w:rsidRDefault="006B6ED1" w:rsidP="002E7E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19597" w14:textId="77777777" w:rsidR="002E7EA6" w:rsidRDefault="002E7EA6">
    <w:pPr>
      <w:pStyle w:val="Encabezado"/>
    </w:pPr>
    <w:r>
      <w:rPr>
        <w:noProof/>
      </w:rPr>
      <w:drawing>
        <wp:inline distT="0" distB="0" distL="0" distR="0" wp14:anchorId="101E373B" wp14:editId="72398C33">
          <wp:extent cx="1556978" cy="592455"/>
          <wp:effectExtent l="0" t="0" r="5715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79" cy="5980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46396"/>
    <w:multiLevelType w:val="hybridMultilevel"/>
    <w:tmpl w:val="B8CAC6D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0N7KwMDU2NzQzM7FU0lEKTi0uzszPAykwqgUAbWxVJCwAAAA="/>
  </w:docVars>
  <w:rsids>
    <w:rsidRoot w:val="002E7EA6"/>
    <w:rsid w:val="002B3B90"/>
    <w:rsid w:val="002E7EA6"/>
    <w:rsid w:val="003E102A"/>
    <w:rsid w:val="005E52D0"/>
    <w:rsid w:val="006640BA"/>
    <w:rsid w:val="006B6ED1"/>
    <w:rsid w:val="00834A39"/>
    <w:rsid w:val="008E7188"/>
    <w:rsid w:val="009E1CE6"/>
    <w:rsid w:val="00A73CE1"/>
    <w:rsid w:val="00C54F35"/>
    <w:rsid w:val="00D41FE8"/>
    <w:rsid w:val="00DA06B8"/>
    <w:rsid w:val="00EB3F23"/>
    <w:rsid w:val="00FC7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4C48274"/>
  <w15:chartTrackingRefBased/>
  <w15:docId w15:val="{42B88C82-B5B8-4282-908B-94FF02547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E7E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2E7EA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E7EA6"/>
  </w:style>
  <w:style w:type="paragraph" w:styleId="Piedepgina">
    <w:name w:val="footer"/>
    <w:basedOn w:val="Normal"/>
    <w:link w:val="PiedepginaCar"/>
    <w:uiPriority w:val="99"/>
    <w:unhideWhenUsed/>
    <w:rsid w:val="002E7EA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E7EA6"/>
  </w:style>
  <w:style w:type="paragraph" w:styleId="Ttulo">
    <w:name w:val="Title"/>
    <w:basedOn w:val="Normal"/>
    <w:next w:val="Normal"/>
    <w:link w:val="TtuloCar"/>
    <w:uiPriority w:val="10"/>
    <w:qFormat/>
    <w:rsid w:val="002E7E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2E7E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2Car">
    <w:name w:val="Título 2 Car"/>
    <w:basedOn w:val="Fuentedeprrafopredeter"/>
    <w:link w:val="Ttulo2"/>
    <w:uiPriority w:val="9"/>
    <w:rsid w:val="002E7E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rrafodelista">
    <w:name w:val="List Paragraph"/>
    <w:basedOn w:val="Normal"/>
    <w:uiPriority w:val="34"/>
    <w:qFormat/>
    <w:rsid w:val="002E7EA6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2E7EA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E7EA6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39"/>
    <w:rsid w:val="00C54F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DA06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A06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ilio@mundoketo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milio@mundoketo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www.mundoketo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71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o Chan Moya</dc:creator>
  <cp:keywords/>
  <dc:description/>
  <cp:lastModifiedBy>Emilio Chan Moya</cp:lastModifiedBy>
  <cp:revision>7</cp:revision>
  <cp:lastPrinted>2018-06-22T21:18:00Z</cp:lastPrinted>
  <dcterms:created xsi:type="dcterms:W3CDTF">2018-06-22T20:28:00Z</dcterms:created>
  <dcterms:modified xsi:type="dcterms:W3CDTF">2018-06-22T21:37:00Z</dcterms:modified>
</cp:coreProperties>
</file>